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E24F7" w14:textId="6462E9B8" w:rsidR="00BE6993" w:rsidRDefault="00BE6993">
      <w:r>
        <w:t>Student Name</w:t>
      </w:r>
      <w:r>
        <w:tab/>
      </w:r>
      <w:r>
        <w:tab/>
        <w:t xml:space="preserve">: </w:t>
      </w:r>
      <w:r w:rsidR="00AB6428">
        <w:t>Marianna Mazzette</w:t>
      </w:r>
    </w:p>
    <w:p w14:paraId="38656DA9" w14:textId="6B1085B1" w:rsidR="007B6105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 w:rsidR="00AB6428">
        <w:t xml:space="preserve"> </w:t>
      </w:r>
      <w:hyperlink r:id="rId10" w:history="1">
        <w:r w:rsidR="00193CEF" w:rsidRPr="00484F8A">
          <w:rPr>
            <w:rStyle w:val="Hyperlink"/>
          </w:rPr>
          <w:t>https://github.com/mmazzet/IoT-project</w:t>
        </w:r>
      </w:hyperlink>
      <w:r w:rsidR="00193CEF">
        <w:br/>
        <w:t>Web App</w:t>
      </w:r>
      <w:r w:rsidR="00193CEF">
        <w:tab/>
      </w:r>
      <w:r w:rsidR="00193CEF">
        <w:tab/>
        <w:t xml:space="preserve">: </w:t>
      </w:r>
      <w:hyperlink r:id="rId11" w:history="1">
        <w:r w:rsidR="007B6105" w:rsidRPr="00DD325D">
          <w:rPr>
            <w:rStyle w:val="Hyperlink"/>
          </w:rPr>
          <w:t>https://roomtempconsys-mmazz.glitch.me/</w:t>
        </w:r>
      </w:hyperlink>
    </w:p>
    <w:p w14:paraId="4905810F" w14:textId="700E2E3B" w:rsidR="00A960B8" w:rsidRDefault="007B6105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YouTube Link</w:t>
      </w:r>
      <w:r>
        <w:tab/>
      </w:r>
      <w:r>
        <w:tab/>
        <w:t xml:space="preserve">: </w:t>
      </w:r>
      <w:r w:rsidRPr="007B6105">
        <w:t>https://youtu.be/l7EY69F5L-0</w:t>
      </w:r>
      <w:r w:rsidR="00A960B8">
        <w:tab/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52"/>
        <w:gridCol w:w="3438"/>
        <w:gridCol w:w="3351"/>
        <w:gridCol w:w="2717"/>
        <w:gridCol w:w="3531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2A66A646" w:rsidR="00494B44" w:rsidRDefault="00494B44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4C32D5D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6EB00972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6C0B0D5C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017CF1C7" w14:textId="2D62B87C" w:rsidR="00494B44" w:rsidRPr="00271E7F" w:rsidRDefault="00AB6428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271E7F">
              <w:rPr>
                <w:i/>
                <w:iCs/>
              </w:rPr>
              <w:t>Apply concepts from more than two modules/strands</w:t>
            </w:r>
            <w:r w:rsidR="00271E7F" w:rsidRPr="00271E7F">
              <w:rPr>
                <w:i/>
                <w:iCs/>
              </w:rPr>
              <w:t>.</w:t>
            </w:r>
          </w:p>
          <w:p w14:paraId="2983FAFF" w14:textId="30570304" w:rsidR="00AB6428" w:rsidRDefault="00AB6428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gramming, computer systems, web development</w:t>
            </w:r>
            <w:r w:rsidR="000A677C">
              <w:t>(Glitch)</w:t>
            </w:r>
            <w:r w:rsidR="00A166A2">
              <w:t xml:space="preserve">, IoT (integration with </w:t>
            </w:r>
            <w:proofErr w:type="spellStart"/>
            <w:r w:rsidR="00A166A2">
              <w:t>ThingSpeak</w:t>
            </w:r>
            <w:proofErr w:type="spellEnd"/>
            <w:r w:rsidR="00A166A2">
              <w:t xml:space="preserve"> and IFTTT)</w:t>
            </w:r>
            <w:r w:rsidR="00D20082">
              <w:t>, Firebase (database).</w:t>
            </w:r>
          </w:p>
        </w:tc>
        <w:tc>
          <w:tcPr>
            <w:tcW w:w="3677" w:type="dxa"/>
            <w:vAlign w:val="center"/>
          </w:tcPr>
          <w:p w14:paraId="4740C853" w14:textId="2F56421E" w:rsidR="00494B44" w:rsidRDefault="00AB6428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71E7F">
              <w:rPr>
                <w:i/>
                <w:iCs/>
              </w:rPr>
              <w:t>Wireless/Wired protocols including network and transport layer. &gt; 1 protocol</w:t>
            </w:r>
            <w:r w:rsidRPr="00271E7F">
              <w:rPr>
                <w:i/>
                <w:iCs/>
              </w:rPr>
              <w:br/>
              <w:t>Interconnected devices.</w:t>
            </w:r>
            <w:r w:rsidR="00CE64F9">
              <w:br/>
            </w:r>
            <w:r w:rsidR="00CE64F9">
              <w:br/>
              <w:t xml:space="preserve">Wireless communication from Arduino to </w:t>
            </w:r>
            <w:proofErr w:type="spellStart"/>
            <w:r w:rsidR="00CE64F9">
              <w:t>ThingSpeak</w:t>
            </w:r>
            <w:proofErr w:type="spellEnd"/>
            <w:r w:rsidR="00CE64F9">
              <w:t xml:space="preserve"> and Firebase</w:t>
            </w:r>
            <w:r w:rsidR="00CE64F9">
              <w:br/>
            </w:r>
            <w:r w:rsidR="00CE64F9">
              <w:br/>
              <w:t xml:space="preserve">HTTP requests from Arduino to </w:t>
            </w:r>
            <w:proofErr w:type="spellStart"/>
            <w:r w:rsidR="00CE64F9">
              <w:t>ThingSpeak</w:t>
            </w:r>
            <w:proofErr w:type="spellEnd"/>
            <w:r w:rsidR="00CE64F9">
              <w:t xml:space="preserve"> to update temperature and to </w:t>
            </w:r>
            <w:proofErr w:type="spellStart"/>
            <w:r w:rsidR="00CE64F9">
              <w:t>ThingHTTP</w:t>
            </w:r>
            <w:proofErr w:type="spellEnd"/>
            <w:r w:rsidR="00CE64F9">
              <w:t xml:space="preserve"> to control the smart plug</w:t>
            </w:r>
          </w:p>
        </w:tc>
        <w:tc>
          <w:tcPr>
            <w:tcW w:w="2987" w:type="dxa"/>
            <w:vAlign w:val="center"/>
          </w:tcPr>
          <w:p w14:paraId="1B520121" w14:textId="0D84EA44" w:rsidR="00494B44" w:rsidRDefault="00AB6428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71E7F">
              <w:rPr>
                <w:i/>
                <w:iCs/>
              </w:rPr>
              <w:t>Solution with clean IoT and domain application. Includes data processing/ gateway function</w:t>
            </w:r>
            <w:r w:rsidR="00271E7F" w:rsidRPr="00271E7F">
              <w:rPr>
                <w:i/>
                <w:iCs/>
              </w:rPr>
              <w:t>.</w:t>
            </w:r>
            <w:r w:rsidR="00271E7F">
              <w:br/>
            </w:r>
            <w:r w:rsidR="00271E7F">
              <w:br/>
              <w:t xml:space="preserve"> Clean IoT domain application: Sensors in Arduino MKR IoT Carrier make temperature readings and interact with other services.</w:t>
            </w:r>
            <w:r w:rsidR="00271E7F">
              <w:br/>
              <w:t>Arduino code processes temperature readings and triggers actions based on data (switching plug on and off).</w:t>
            </w:r>
          </w:p>
        </w:tc>
        <w:tc>
          <w:tcPr>
            <w:tcW w:w="2643" w:type="dxa"/>
          </w:tcPr>
          <w:p w14:paraId="68DE8925" w14:textId="77777777" w:rsidR="00494B44" w:rsidRDefault="00AB6428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30873">
              <w:rPr>
                <w:i/>
                <w:iCs/>
              </w:rPr>
              <w:t>Portfolio/repository includes clear presentation, documentation</w:t>
            </w:r>
            <w:r w:rsidR="005659AA">
              <w:br/>
            </w:r>
            <w:r w:rsidR="005659AA">
              <w:br/>
            </w:r>
            <w:r w:rsidR="005659AA" w:rsidRPr="007B6105">
              <w:t xml:space="preserve"> </w:t>
            </w:r>
            <w:hyperlink r:id="rId12" w:history="1">
              <w:r w:rsidR="005659AA" w:rsidRPr="00DD325D">
                <w:rPr>
                  <w:rStyle w:val="Hyperlink"/>
                </w:rPr>
                <w:t>https://youtu.be/l7EY69F5L-0</w:t>
              </w:r>
            </w:hyperlink>
            <w:r w:rsidR="005659AA">
              <w:br/>
            </w:r>
            <w:hyperlink r:id="rId13" w:history="1">
              <w:r w:rsidR="005659AA" w:rsidRPr="00484F8A">
                <w:rPr>
                  <w:rStyle w:val="Hyperlink"/>
                </w:rPr>
                <w:t>https://github.com/mmazzet/IoT-project</w:t>
              </w:r>
            </w:hyperlink>
            <w:r w:rsidR="005659AA">
              <w:br/>
            </w:r>
          </w:p>
          <w:p w14:paraId="1BBD1FBD" w14:textId="106C0B34" w:rsidR="00E83A55" w:rsidRDefault="00E83A55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83A55">
              <w:t>project-instructions.docx</w:t>
            </w:r>
            <w:r>
              <w:t xml:space="preserve"> for general instructions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6F445040" w14:textId="6CF599D5" w:rsidR="00494B44" w:rsidRDefault="00CE64F9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E4246">
              <w:rPr>
                <w:i/>
                <w:iCs/>
              </w:rPr>
              <w:t>Lightweight messaging.</w:t>
            </w:r>
            <w:r w:rsidRPr="00EE4246">
              <w:rPr>
                <w:i/>
                <w:iCs/>
              </w:rPr>
              <w:br/>
              <w:t>Network/API programming.</w:t>
            </w:r>
            <w:r w:rsidRPr="00EE4246">
              <w:rPr>
                <w:i/>
                <w:iCs/>
              </w:rPr>
              <w:br/>
              <w:t>Architecture/IOT Framework that mediates between high and low level devices.</w:t>
            </w:r>
            <w:r w:rsidR="00EE56CF">
              <w:br/>
            </w:r>
            <w:r w:rsidR="00EE56CF">
              <w:br/>
              <w:t xml:space="preserve">IoT framework where Arduino is the low level device collecting </w:t>
            </w:r>
            <w:r w:rsidR="00EE56CF">
              <w:lastRenderedPageBreak/>
              <w:t xml:space="preserve">temperature data that is transmitted over to </w:t>
            </w:r>
            <w:proofErr w:type="spellStart"/>
            <w:r w:rsidR="00EE56CF">
              <w:t>WiFi</w:t>
            </w:r>
            <w:proofErr w:type="spellEnd"/>
            <w:r w:rsidR="00EE56CF">
              <w:t xml:space="preserve">, using protocols like HTTP. The data is sent to higher-level services like </w:t>
            </w:r>
            <w:proofErr w:type="spellStart"/>
            <w:r w:rsidR="00EE56CF">
              <w:t>ThingSpeak</w:t>
            </w:r>
            <w:proofErr w:type="spellEnd"/>
            <w:r w:rsidR="00EE56CF">
              <w:t>, Firebase and IFTTT.</w:t>
            </w:r>
          </w:p>
        </w:tc>
        <w:tc>
          <w:tcPr>
            <w:tcW w:w="2987" w:type="dxa"/>
            <w:vAlign w:val="center"/>
          </w:tcPr>
          <w:p w14:paraId="2AC7A941" w14:textId="7A790F08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C0369F0" w14:textId="58A94C2C" w:rsidR="00494B44" w:rsidRDefault="00500AAA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br/>
            </w:r>
            <w:r>
              <w:br/>
            </w: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77962483" w14:textId="14F8608B" w:rsidR="002548AD" w:rsidRDefault="00494B44" w:rsidP="00494B44">
      <w:r>
        <w:t>Additional Comments:</w:t>
      </w:r>
      <w:r w:rsidR="002D55DD">
        <w:br/>
      </w:r>
      <w:r w:rsidR="002D55DD">
        <w:br/>
        <w:t>IFTTT used PRO plan to create Webhooks in the “If this” action to allow communication with Tapo actions</w:t>
      </w:r>
      <w:r w:rsidR="002A6CF4">
        <w:t xml:space="preserve">. </w:t>
      </w:r>
      <w:r w:rsidR="002D55DD">
        <w:br/>
        <w:t>I tried to implement hysteresis as suggested, as far as I could understand.</w:t>
      </w:r>
      <w:r w:rsidR="0058471C">
        <w:br/>
      </w:r>
      <w:r w:rsidR="001E7C76">
        <w:t xml:space="preserve">The pre-recorded video </w:t>
      </w:r>
      <w:r w:rsidR="00A40F55">
        <w:t>is available for reference but not uploaded</w:t>
      </w:r>
      <w:r w:rsidR="005C7519">
        <w:t xml:space="preserve"> in </w:t>
      </w:r>
      <w:proofErr w:type="spellStart"/>
      <w:r w:rsidR="005C7519">
        <w:t>youtube</w:t>
      </w:r>
      <w:proofErr w:type="spellEnd"/>
      <w:r w:rsidR="00A40F55">
        <w:t xml:space="preserve"> as it is too long.</w:t>
      </w:r>
      <w:r w:rsidR="001E7C76">
        <w:br/>
      </w:r>
    </w:p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00B90A69" w14:textId="25FF9DD5" w:rsidR="00990775" w:rsidRPr="00990775" w:rsidRDefault="007D2A72" w:rsidP="00990775">
      <w:r>
        <w:rPr>
          <w:noProof/>
        </w:rPr>
        <w:drawing>
          <wp:inline distT="0" distB="0" distL="0" distR="0" wp14:anchorId="32DD5179" wp14:editId="66B4DBA7">
            <wp:extent cx="8864600" cy="4798695"/>
            <wp:effectExtent l="0" t="0" r="0" b="190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9E23F" w14:textId="77777777" w:rsidR="00077CDC" w:rsidRDefault="00077CDC" w:rsidP="007336B7">
      <w:r>
        <w:separator/>
      </w:r>
    </w:p>
  </w:endnote>
  <w:endnote w:type="continuationSeparator" w:id="0">
    <w:p w14:paraId="1AFAFE14" w14:textId="77777777" w:rsidR="00077CDC" w:rsidRDefault="00077CDC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E9983" w14:textId="77777777" w:rsidR="00077CDC" w:rsidRDefault="00077CDC" w:rsidP="007336B7">
      <w:r>
        <w:separator/>
      </w:r>
    </w:p>
  </w:footnote>
  <w:footnote w:type="continuationSeparator" w:id="0">
    <w:p w14:paraId="0C1C865C" w14:textId="77777777" w:rsidR="00077CDC" w:rsidRDefault="00077CDC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77CDC"/>
    <w:rsid w:val="00085B1D"/>
    <w:rsid w:val="000A6262"/>
    <w:rsid w:val="000A677C"/>
    <w:rsid w:val="00136450"/>
    <w:rsid w:val="00193CEF"/>
    <w:rsid w:val="001B1B64"/>
    <w:rsid w:val="001E7C76"/>
    <w:rsid w:val="002548AD"/>
    <w:rsid w:val="00271E7F"/>
    <w:rsid w:val="0027238D"/>
    <w:rsid w:val="002A6CF4"/>
    <w:rsid w:val="002B0C48"/>
    <w:rsid w:val="002D55DD"/>
    <w:rsid w:val="00305BD3"/>
    <w:rsid w:val="0031587C"/>
    <w:rsid w:val="0039772B"/>
    <w:rsid w:val="003A19DB"/>
    <w:rsid w:val="003B5DCB"/>
    <w:rsid w:val="00494B44"/>
    <w:rsid w:val="004E2C63"/>
    <w:rsid w:val="00500AAA"/>
    <w:rsid w:val="00512DC8"/>
    <w:rsid w:val="005659AA"/>
    <w:rsid w:val="0058471C"/>
    <w:rsid w:val="005C7519"/>
    <w:rsid w:val="006332C5"/>
    <w:rsid w:val="00695A59"/>
    <w:rsid w:val="006B69FA"/>
    <w:rsid w:val="006C1458"/>
    <w:rsid w:val="007336B7"/>
    <w:rsid w:val="007B6105"/>
    <w:rsid w:val="007D2A72"/>
    <w:rsid w:val="00825FF9"/>
    <w:rsid w:val="00830873"/>
    <w:rsid w:val="009256FA"/>
    <w:rsid w:val="00990775"/>
    <w:rsid w:val="00A12D56"/>
    <w:rsid w:val="00A166A2"/>
    <w:rsid w:val="00A30AEB"/>
    <w:rsid w:val="00A40F55"/>
    <w:rsid w:val="00A90507"/>
    <w:rsid w:val="00A960B8"/>
    <w:rsid w:val="00AB1B6F"/>
    <w:rsid w:val="00AB6428"/>
    <w:rsid w:val="00AD1859"/>
    <w:rsid w:val="00BD67D8"/>
    <w:rsid w:val="00BE6993"/>
    <w:rsid w:val="00C421B2"/>
    <w:rsid w:val="00C97648"/>
    <w:rsid w:val="00CC4D7F"/>
    <w:rsid w:val="00CE64F9"/>
    <w:rsid w:val="00D20082"/>
    <w:rsid w:val="00D27D11"/>
    <w:rsid w:val="00D647AE"/>
    <w:rsid w:val="00E83A55"/>
    <w:rsid w:val="00E873D2"/>
    <w:rsid w:val="00E91BDD"/>
    <w:rsid w:val="00EE4246"/>
    <w:rsid w:val="00EE5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unhideWhenUsed/>
    <w:rsid w:val="00193C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3C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ithub.com/mmazzet/IoT-projec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youtu.be/l7EY69F5L-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roomtempconsys-mmazz.glitch.me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mmazzet/IoT-project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B47BD01-3E05-4CE9-A34D-9D5043725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3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(20104120) Marianna Mazzette</cp:lastModifiedBy>
  <cp:revision>29</cp:revision>
  <dcterms:created xsi:type="dcterms:W3CDTF">2021-11-04T17:02:00Z</dcterms:created>
  <dcterms:modified xsi:type="dcterms:W3CDTF">2024-01-05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